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otherapist</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0" w:name="scholarship-application-letter"/>
    <w:p>
      <w:pPr>
        <w:pStyle w:val="Heading1"/>
      </w:pPr>
      <w:r>
        <w:t xml:space="preserve">SCHOLARSHIP APPLICATION LETTER</w:t>
      </w:r>
    </w:p>
    <w:p>
      <w:pPr>
        <w:pStyle w:val="FirstParagraph"/>
      </w:pPr>
      <w:r>
        <w:t xml:space="preserve">For Postgraduate Studies in Physiotherapy, Johannesburg, South Africa</w:t>
      </w:r>
    </w:p>
    <w:bookmarkEnd w:id="20"/>
    <w:p>
      <w:pPr>
        <w:pStyle w:val="BodyText"/>
      </w:pPr>
      <w:r>
        <w:t xml:space="preserve">Dr. Thandiwe Nkosi</w:t>
      </w:r>
    </w:p>
    <w:p>
      <w:pPr>
        <w:pStyle w:val="BodyText"/>
      </w:pPr>
      <w:r>
        <w:t xml:space="preserve">Director of Academic Affairs</w:t>
      </w:r>
    </w:p>
    <w:p>
      <w:pPr>
        <w:pStyle w:val="BodyText"/>
      </w:pPr>
      <w:r>
        <w:t xml:space="preserve">Johannesburg Health Sciences Scholarship Committee</w:t>
      </w:r>
    </w:p>
    <w:p>
      <w:pPr>
        <w:pStyle w:val="BodyText"/>
      </w:pPr>
      <w:r>
        <w:t xml:space="preserve">University of the Witwatersrand - Faculty of Health Sciences</w:t>
      </w:r>
    </w:p>
    <w:p>
      <w:pPr>
        <w:pStyle w:val="BodyText"/>
      </w:pPr>
      <w:r>
        <w:t xml:space="preserve">Johannesburg, South Africa 2000</w:t>
      </w:r>
    </w:p>
    <w:bookmarkStart w:id="21" w:name="X557b95967552e5b981b7865b2da860e1d229b4f"/>
    <w:p>
      <w:pPr>
        <w:pStyle w:val="Heading2"/>
      </w:pPr>
      <w:r>
        <w:t xml:space="preserve">Subject: Application for the Johannesburg Community Health Scholarship in Physiotherapy</w:t>
      </w:r>
    </w:p>
    <w:bookmarkEnd w:id="21"/>
    <w:p>
      <w:pPr>
        <w:pStyle w:val="FirstParagraph"/>
      </w:pPr>
      <w:r>
        <w:t xml:space="preserve">Dear Dr. Nkosi,</w:t>
      </w:r>
    </w:p>
    <w:p>
      <w:pPr>
        <w:pStyle w:val="BodyText"/>
      </w:pPr>
      <w:r>
        <w:t xml:space="preserve">It is with profound respect for the critical role of physiotherapy in transforming public health outcomes and unwavering commitment to serving the diverse communities of</w:t>
      </w:r>
      <w:r>
        <w:t xml:space="preserve"> </w:t>
      </w:r>
      <w:r>
        <w:rPr>
          <w:bCs/>
          <w:b/>
        </w:rPr>
        <w:t xml:space="preserve">South Africa Johannesburg</w:t>
      </w:r>
      <w:r>
        <w:t xml:space="preserve">, that I submit my application for the prestigious Johannesburg Community Health Scholarship. As a dedicated undergraduate physiotherapy student at the University of Johannesburg, I have witnessed firsthand the transformative power of rehabilitation services within our nation’s healthcare landscape. This scholarship represents not merely financial assistance, but an investment in my capacity to address urgent physiotherapy shortages in</w:t>
      </w:r>
      <w:r>
        <w:t xml:space="preserve"> </w:t>
      </w:r>
      <w:r>
        <w:rPr>
          <w:bCs/>
          <w:b/>
        </w:rPr>
        <w:t xml:space="preserve">South Africa</w:t>
      </w:r>
      <w:r>
        <w:t xml:space="preserve">, particularly in underserved urban communities like Soweto and Alexandra Township where access remains severely limited.</w:t>
      </w:r>
    </w:p>
    <w:p>
      <w:pPr>
        <w:pStyle w:val="BodyText"/>
      </w:pPr>
      <w:r>
        <w:t xml:space="preserve">My academic journey has been deeply rooted in understanding the unique healthcare challenges facing Johannesburg. During my Bachelor of Science (Physiotherapy) degree at the University of Johannesburg, I undertook a 12-month clinical internship at Charlotte Maxeke Johannesburg Academic Hospital – one of the busiest public hospitals in Southern Africa. Witnessing elderly patients with stroke complications navigating crumbling rehabilitation facilities without consistent access to physiotherapy services was a pivotal moment. In this setting, I observed that over 65% of patients discharged from neurological wards received no follow-up physiotherapy, leading to preventable re-admissions and reduced quality of life. This experience crystallized my resolve: becoming a qualified</w:t>
      </w:r>
      <w:r>
        <w:t xml:space="preserve"> </w:t>
      </w:r>
      <w:r>
        <w:rPr>
          <w:bCs/>
          <w:b/>
        </w:rPr>
        <w:t xml:space="preserve">Physiotherapist</w:t>
      </w:r>
      <w:r>
        <w:t xml:space="preserve"> </w:t>
      </w:r>
      <w:r>
        <w:t xml:space="preserve">is not just a career choice but a moral imperative in</w:t>
      </w:r>
      <w:r>
        <w:t xml:space="preserve"> </w:t>
      </w:r>
      <w:r>
        <w:rPr>
          <w:bCs/>
          <w:b/>
        </w:rPr>
        <w:t xml:space="preserve">South Africa Johannesburg</w:t>
      </w:r>
      <w:r>
        <w:t xml:space="preserve">, where the World Health Organization reports only 1.5 physiotherapists per 10,000 people – significantly below the recommended 2.5 ratio.</w:t>
      </w:r>
    </w:p>
    <w:p>
      <w:pPr>
        <w:pStyle w:val="BodyText"/>
      </w:pPr>
      <w:r>
        <w:t xml:space="preserve">I am now applying to pursue an MSc in Neurological Rehabilitation at the University of the Witwatersrand, a program uniquely positioned to address Johannesburg’s specific needs through its community-focused curriculum. My proposed research focuses on developing cost-effective home-based physiotherapy protocols for low-income communities in Gauteng Province – a direct response to findings from my hospital internship. I have already initiated partnerships with community health workers in Alexandra Township through the Johannesburg Health Department's Community Outreach Programme, gathering preliminary data showing that 78% of residents with chronic mobility issues face transportation barriers to clinic-based care. This scholarship would enable me to refine these protocols, ensuring they are culturally appropriate and feasible within South Africa’s resource-constrained public health system.</w:t>
      </w:r>
    </w:p>
    <w:p>
      <w:pPr>
        <w:pStyle w:val="BodyText"/>
      </w:pPr>
      <w:r>
        <w:t xml:space="preserve">The financial barrier preventing my enrollment in this advanced program is substantial. While I have secured partial funding through my undergraduate institution, the remaining R185,000 (ZAR) for tuition, research materials, and travel to underserved communities remains unmet. This scholarship would alleviate this burden while allowing me to dedicate full attention to developing practical solutions for</w:t>
      </w:r>
      <w:r>
        <w:t xml:space="preserve"> </w:t>
      </w:r>
      <w:r>
        <w:rPr>
          <w:bCs/>
          <w:b/>
        </w:rPr>
        <w:t xml:space="preserve">South Africa Johannesburg</w:t>
      </w:r>
      <w:r>
        <w:t xml:space="preserve">. I am particularly drawn to the committee’s focus on "equitable health access" as articulated in the 2023 National Health Plan, recognizing that true healthcare transformation requires physiotherapists who understand local contexts – not just clinical expertise. My volunteer work with the Johannesburg Community Physiotherapy Network (JCPN) has taught me to adapt techniques for limited-resource settings, such as using household items for exercises when specialized equipment is unavailable.</w:t>
      </w:r>
    </w:p>
    <w:p>
      <w:pPr>
        <w:pStyle w:val="BodyText"/>
      </w:pPr>
      <w:r>
        <w:t xml:space="preserve">My vision extends beyond my personal academic success. Upon completion of my MSc, I plan to establish a mobile physiotherapy service operating from community health centers across Johannesburg’s townships, targeting the 32% of residents aged 60+ with mobility impairments as reported by Statistics South Africa. This initiative will directly address gaps identified in my research and align with the National Department of Health's "Rehabilitation for All" strategy. Crucially, I intend to partner with local government to train community health workers as physiotherapy assistants – a model proven effective in Cape Town’s Khayelitsha district but not yet implemented across Gauteng. This approach ensures sustainability and builds local capacity, which is vital for long-term impact in</w:t>
      </w:r>
      <w:r>
        <w:t xml:space="preserve"> </w:t>
      </w:r>
      <w:r>
        <w:rPr>
          <w:bCs/>
          <w:b/>
        </w:rPr>
        <w:t xml:space="preserve">South Africa Johannesburg</w:t>
      </w:r>
      <w:r>
        <w:t xml:space="preserve">.</w:t>
      </w:r>
    </w:p>
    <w:p>
      <w:pPr>
        <w:pStyle w:val="BodyText"/>
      </w:pPr>
      <w:r>
        <w:t xml:space="preserve">I understand that the Johannesburg Community Health Scholarship seeks candidates who embody both academic excellence and deep community commitment – qualities I have consistently demonstrated. My undergraduate research on "Barriers to Rehabilitation Services in Urban South African Public Hospitals" achieved a distinction grade (78%) and was presented at the SA Physiotherapy Conference 2023, where it received recognition for its practical implications for Johannesburg’s healthcare system. I also co-founded "MoveWell," a student-led initiative providing free physiotherapy workshops at community centers in Soweto, reaching over 500 residents in the past year. These experiences have equipped me with the cultural humility necessary to work effectively across Johannesburg's diverse communities – from Zulu-speaking elders in Alexandra to young migrant workers from Limpopo.</w:t>
      </w:r>
    </w:p>
    <w:p>
      <w:pPr>
        <w:pStyle w:val="BodyText"/>
      </w:pPr>
      <w:r>
        <w:t xml:space="preserve">As South Africa continues its journey towards universal health coverage, physiotherapists must move beyond traditional clinic settings to meet people where they are. In Johannesburg, where the population density creates unique healthcare challenges compounded by socioeconomic inequities, this requires innovative thinking and community partnership. My academic preparation, field experience in</w:t>
      </w:r>
      <w:r>
        <w:t xml:space="preserve"> </w:t>
      </w:r>
      <w:r>
        <w:rPr>
          <w:bCs/>
          <w:b/>
        </w:rPr>
        <w:t xml:space="preserve">South Africa Johannesburg</w:t>
      </w:r>
      <w:r>
        <w:t xml:space="preserve">, and clear post-graduation action plan position me to become one of the next generation of physiotherapy leaders who will bridge this critical gap. This scholarship would empower me to accelerate that mission from theory into tangible community impact.</w:t>
      </w:r>
    </w:p>
    <w:p>
      <w:pPr>
        <w:pStyle w:val="BodyText"/>
      </w:pPr>
      <w:r>
        <w:t xml:space="preserve">I am deeply grateful for your consideration of my application. I welcome the opportunity to discuss how my proposed research and community-focused approach align with the Johannesburg Health Sciences Scholarship’s mission at your convenience. Thank you for investing in a future where every resident of Johannesburg, regardless of income or location, has access to life-changing physiotherapy care.</w:t>
      </w:r>
    </w:p>
    <w:p>
      <w:pPr>
        <w:pStyle w:val="BodyText"/>
      </w:pPr>
      <w:r>
        <w:t xml:space="preserve">Yours sincerely,</w:t>
      </w:r>
    </w:p>
    <w:p>
      <w:pPr>
        <w:pStyle w:val="BodyText"/>
      </w:pPr>
      <w:r>
        <w:br/>
      </w:r>
    </w:p>
    <w:p>
      <w:pPr>
        <w:pStyle w:val="BodyText"/>
      </w:pPr>
      <w:r>
        <w:t xml:space="preserve">Thandiwe Nkosi</w:t>
      </w:r>
    </w:p>
    <w:p>
      <w:pPr>
        <w:pStyle w:val="BodyText"/>
      </w:pPr>
      <w:r>
        <w:t xml:space="preserve">BSc (Physiotherapy) - University of Johannesburg</w:t>
      </w:r>
    </w:p>
    <w:p>
      <w:pPr>
        <w:pStyle w:val="BodyText"/>
      </w:pPr>
      <w:r>
        <w:t xml:space="preserve">Contact: +27 78 123 4567 | thandiwe.nkosi@email.com</w:t>
      </w:r>
    </w:p>
    <w:p>
      <w:pPr>
        <w:pStyle w:val="BodyText"/>
      </w:pPr>
      <w:r>
        <w:t xml:space="preserve">Student ID: UJ-PT-2021-4598</w:t>
      </w:r>
    </w:p>
    <w:p>
      <w:pPr>
        <w:pStyle w:val="BodyText"/>
      </w:pPr>
      <w:r>
        <w:t xml:space="preserve">Word Count: 867</w:t>
      </w:r>
    </w:p>
    <w:p>
      <w:pPr>
        <w:pStyle w:val="BodyText"/>
      </w:pPr>
      <w:r>
        <w:rPr>
          <w:bCs/>
          <w:b/>
        </w:rPr>
        <w:t xml:space="preserve">Scholarship Application Letter</w:t>
      </w:r>
      <w:r>
        <w:t xml:space="preserve"> </w:t>
      </w:r>
      <w:r>
        <w:t xml:space="preserve">|</w:t>
      </w:r>
      <w:r>
        <w:t xml:space="preserve"> </w:t>
      </w:r>
      <w:r>
        <w:rPr>
          <w:bCs/>
          <w:b/>
        </w:rPr>
        <w:t xml:space="preserve">Physiotherapist</w:t>
      </w:r>
      <w:r>
        <w:t xml:space="preserve"> </w:t>
      </w:r>
      <w:r>
        <w:t xml:space="preserve">|</w:t>
      </w:r>
      <w:r>
        <w:t xml:space="preserve"> </w:t>
      </w:r>
      <w:r>
        <w:rPr>
          <w:bCs/>
          <w:b/>
        </w:rPr>
        <w:t xml:space="preserve">South Africa Johannesbur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otherapist in South Africa Johannesburg</dc:title>
  <dc:creator/>
  <dc:language>en</dc:language>
  <cp:keywords/>
  <dcterms:created xsi:type="dcterms:W3CDTF">2026-07-25T00:05:24Z</dcterms:created>
  <dcterms:modified xsi:type="dcterms:W3CDTF">2026-07-25T00:05:24Z</dcterms:modified>
</cp:coreProperties>
</file>

<file path=docProps/custom.xml><?xml version="1.0" encoding="utf-8"?>
<Properties xmlns="http://schemas.openxmlformats.org/officeDocument/2006/custom-properties" xmlns:vt="http://schemas.openxmlformats.org/officeDocument/2006/docPropsVTypes"/>
</file>